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34D81" w14:textId="77777777" w:rsidR="000B09C6" w:rsidRPr="001E323A" w:rsidRDefault="001E323A" w:rsidP="00AD7809">
      <w:pPr>
        <w:spacing w:before="60" w:after="60" w:line="360" w:lineRule="auto"/>
        <w:jc w:val="center"/>
        <w:rPr>
          <w:rFonts w:cs="Times New Roman"/>
          <w:b/>
          <w:sz w:val="32"/>
          <w:szCs w:val="32"/>
        </w:rPr>
      </w:pPr>
      <w:r w:rsidRPr="001E323A">
        <w:rPr>
          <w:rFonts w:cs="Times New Roman"/>
          <w:b/>
          <w:sz w:val="32"/>
          <w:szCs w:val="32"/>
        </w:rPr>
        <w:t>BIÊN BẢN PHỎNG VẤN</w:t>
      </w:r>
    </w:p>
    <w:p w14:paraId="741139D5" w14:textId="77777777" w:rsidR="001E323A" w:rsidRDefault="001E323A" w:rsidP="00AD7809">
      <w:pPr>
        <w:pStyle w:val="Heading1"/>
        <w:spacing w:before="60" w:after="60" w:line="360" w:lineRule="auto"/>
      </w:pPr>
      <w:r>
        <w:t>Thông tin chung</w:t>
      </w:r>
    </w:p>
    <w:p w14:paraId="53E496D7" w14:textId="3C8EEE8B" w:rsidR="001E323A" w:rsidRDefault="001E323A" w:rsidP="00AD7809">
      <w:pPr>
        <w:pStyle w:val="Heading2"/>
        <w:spacing w:before="60" w:after="60" w:line="360" w:lineRule="auto"/>
      </w:pPr>
      <w:r>
        <w:t>Thời gian</w:t>
      </w:r>
      <w:r w:rsidR="003C31CE">
        <w:t xml:space="preserve">: </w:t>
      </w:r>
      <w:r w:rsidR="003C31CE" w:rsidRPr="003C31CE">
        <w:rPr>
          <w:rFonts w:eastAsia="Times New Roman" w:cs="Times New Roman"/>
          <w:b w:val="0"/>
          <w:bCs/>
          <w:i w:val="0"/>
          <w:iCs/>
          <w:color w:val="000000"/>
          <w:shd w:val="clear" w:color="auto" w:fill="FFFFFF"/>
        </w:rPr>
        <w:t>Từ 19h00p đến 19h30p ngày 14/03/2024.</w:t>
      </w:r>
    </w:p>
    <w:p w14:paraId="037B96B1" w14:textId="4B86EECB" w:rsidR="001E323A" w:rsidRDefault="001E323A" w:rsidP="00AD7809">
      <w:pPr>
        <w:pStyle w:val="Heading2"/>
        <w:spacing w:before="60" w:after="60" w:line="360" w:lineRule="auto"/>
      </w:pPr>
      <w:r>
        <w:t>Địa điểm</w:t>
      </w:r>
      <w:r w:rsidR="003C31CE">
        <w:t xml:space="preserve">: </w:t>
      </w:r>
      <w:r w:rsidR="003C31CE" w:rsidRPr="003C31CE">
        <w:rPr>
          <w:b w:val="0"/>
          <w:bCs/>
          <w:i w:val="0"/>
          <w:iCs/>
        </w:rPr>
        <w:t xml:space="preserve">Số </w:t>
      </w:r>
      <w:r w:rsidR="003C31CE" w:rsidRPr="003C31CE">
        <w:rPr>
          <w:rFonts w:eastAsia="Times New Roman" w:cs="Times New Roman"/>
          <w:b w:val="0"/>
          <w:bCs/>
          <w:i w:val="0"/>
          <w:iCs/>
          <w:color w:val="000000"/>
          <w:shd w:val="clear" w:color="auto" w:fill="FFFFFF"/>
        </w:rPr>
        <w:t>15B Hàm Tử, Mỹ An, Ngũ Hành Sơn, TP Đà Nẵn</w:t>
      </w:r>
      <w:r w:rsidR="003C31CE">
        <w:rPr>
          <w:rFonts w:eastAsia="Times New Roman" w:cs="Times New Roman"/>
          <w:b w:val="0"/>
          <w:bCs/>
          <w:i w:val="0"/>
          <w:iCs/>
          <w:color w:val="000000"/>
          <w:shd w:val="clear" w:color="auto" w:fill="FFFFFF"/>
        </w:rPr>
        <w:t>g.</w:t>
      </w:r>
    </w:p>
    <w:p w14:paraId="3750BCF3" w14:textId="77777777" w:rsidR="001E323A" w:rsidRDefault="001E323A" w:rsidP="00AD7809">
      <w:pPr>
        <w:pStyle w:val="Heading2"/>
        <w:spacing w:before="60" w:after="60" w:line="360" w:lineRule="auto"/>
      </w:pPr>
      <w:r>
        <w:t>Thành phần tham gia phỏng vấn</w:t>
      </w:r>
    </w:p>
    <w:p w14:paraId="3EDDD12B" w14:textId="77777777" w:rsidR="003C31CE" w:rsidRPr="003C31CE" w:rsidRDefault="003C31CE" w:rsidP="00AD7809">
      <w:pPr>
        <w:pStyle w:val="ListParagraph"/>
        <w:numPr>
          <w:ilvl w:val="0"/>
          <w:numId w:val="4"/>
        </w:numPr>
        <w:spacing w:before="60" w:after="60" w:line="360" w:lineRule="auto"/>
      </w:pPr>
      <w:r>
        <w:t xml:space="preserve">Người </w:t>
      </w:r>
      <w:r w:rsidRPr="00931BA7">
        <w:rPr>
          <w:rFonts w:eastAsia="Times New Roman" w:cs="Times New Roman"/>
          <w:color w:val="000000"/>
          <w:szCs w:val="26"/>
          <w:shd w:val="clear" w:color="auto" w:fill="FFFFFF"/>
        </w:rPr>
        <w:t>phỏng vấn: Quàng Thị Thu Thanh, Nguyễn Thị Thuỳ Trang.</w:t>
      </w:r>
    </w:p>
    <w:p w14:paraId="5EAE3683" w14:textId="77777777" w:rsidR="003C31CE" w:rsidRPr="00931BA7" w:rsidRDefault="003C31CE" w:rsidP="00AD7809">
      <w:pPr>
        <w:pStyle w:val="ListParagraph"/>
        <w:numPr>
          <w:ilvl w:val="0"/>
          <w:numId w:val="4"/>
        </w:numPr>
        <w:spacing w:before="60" w:after="60" w:line="360" w:lineRule="auto"/>
        <w:jc w:val="both"/>
        <w:textAlignment w:val="baseline"/>
        <w:rPr>
          <w:rFonts w:eastAsia="Times New Roman" w:cs="Times New Roman"/>
          <w:color w:val="000000"/>
          <w:szCs w:val="26"/>
        </w:rPr>
      </w:pPr>
      <w:r w:rsidRPr="00931BA7">
        <w:rPr>
          <w:rFonts w:eastAsia="Times New Roman" w:cs="Times New Roman"/>
          <w:color w:val="000000"/>
          <w:szCs w:val="26"/>
          <w:shd w:val="clear" w:color="auto" w:fill="FFFFFF"/>
        </w:rPr>
        <w:t>Người được phỏng vấn: Anh Tuyết Sơn - chủ cửa hàng tiện lợi OnMart.</w:t>
      </w:r>
    </w:p>
    <w:p w14:paraId="5C6E1BE6" w14:textId="77777777" w:rsidR="003C31CE" w:rsidRPr="00931BA7" w:rsidRDefault="003C31CE" w:rsidP="00AD7809">
      <w:pPr>
        <w:pStyle w:val="ListParagraph"/>
        <w:numPr>
          <w:ilvl w:val="0"/>
          <w:numId w:val="4"/>
        </w:numPr>
        <w:spacing w:before="60" w:after="60" w:line="360" w:lineRule="auto"/>
        <w:jc w:val="both"/>
        <w:textAlignment w:val="baseline"/>
        <w:rPr>
          <w:rFonts w:eastAsia="Times New Roman" w:cs="Times New Roman"/>
          <w:color w:val="000000"/>
          <w:szCs w:val="26"/>
        </w:rPr>
      </w:pPr>
      <w:r w:rsidRPr="00931BA7">
        <w:rPr>
          <w:rFonts w:eastAsia="Times New Roman" w:cs="Times New Roman"/>
          <w:color w:val="000000"/>
          <w:szCs w:val="26"/>
          <w:shd w:val="clear" w:color="auto" w:fill="FFFFFF"/>
        </w:rPr>
        <w:t>Người ghi chép phỏng vấn: Trương Thị Hồng, Trần Lê Tú Anh.</w:t>
      </w:r>
    </w:p>
    <w:p w14:paraId="17815366" w14:textId="7F51B309" w:rsidR="003C31CE" w:rsidRPr="003C31CE" w:rsidRDefault="003C31CE" w:rsidP="00AD7809">
      <w:pPr>
        <w:pStyle w:val="ListParagraph"/>
        <w:numPr>
          <w:ilvl w:val="0"/>
          <w:numId w:val="4"/>
        </w:numPr>
        <w:spacing w:before="60" w:after="60" w:line="360" w:lineRule="auto"/>
      </w:pPr>
      <w:r w:rsidRPr="00931BA7">
        <w:rPr>
          <w:rFonts w:eastAsia="Times New Roman" w:cs="Times New Roman"/>
          <w:color w:val="000000"/>
          <w:szCs w:val="26"/>
          <w:shd w:val="clear" w:color="auto" w:fill="FFFFFF"/>
        </w:rPr>
        <w:t>Người quay phim: Lê Thị Bích Ngọc</w:t>
      </w:r>
      <w:r>
        <w:rPr>
          <w:rFonts w:eastAsia="Times New Roman" w:cs="Times New Roman"/>
          <w:color w:val="000000"/>
          <w:szCs w:val="26"/>
          <w:shd w:val="clear" w:color="auto" w:fill="FFFFFF"/>
        </w:rPr>
        <w:t>.</w:t>
      </w:r>
    </w:p>
    <w:p w14:paraId="2F6D760B" w14:textId="77777777" w:rsidR="00AE2118" w:rsidRDefault="00AE2118" w:rsidP="00AD7809">
      <w:pPr>
        <w:pStyle w:val="Heading1"/>
        <w:spacing w:before="60" w:after="60" w:line="360" w:lineRule="auto"/>
      </w:pPr>
      <w:r>
        <w:t>Mục đích buổi phỏng vấn</w:t>
      </w:r>
    </w:p>
    <w:p w14:paraId="661430E9" w14:textId="77777777" w:rsidR="003C31CE" w:rsidRPr="00514C53" w:rsidRDefault="003C31CE" w:rsidP="00AD7809">
      <w:pPr>
        <w:spacing w:before="60" w:after="60" w:line="360" w:lineRule="auto"/>
        <w:jc w:val="both"/>
        <w:rPr>
          <w:rFonts w:eastAsia="Times New Roman" w:cs="Times New Roman"/>
          <w:szCs w:val="26"/>
        </w:rPr>
      </w:pPr>
      <w:r w:rsidRPr="00514C53">
        <w:rPr>
          <w:rFonts w:eastAsia="Times New Roman" w:cs="Times New Roman"/>
          <w:color w:val="000000"/>
          <w:szCs w:val="26"/>
          <w:shd w:val="clear" w:color="auto" w:fill="FFFFFF"/>
        </w:rPr>
        <w:t>Thu thập yêu cầu của khách hàng về ứng dụng quản lý bán hàng.</w:t>
      </w:r>
    </w:p>
    <w:p w14:paraId="2AEAE87B" w14:textId="77777777" w:rsidR="001E323A" w:rsidRDefault="001E323A" w:rsidP="00AD7809">
      <w:pPr>
        <w:pStyle w:val="Heading1"/>
        <w:spacing w:before="60" w:after="60" w:line="360" w:lineRule="auto"/>
      </w:pPr>
      <w:r>
        <w:t>Khái quát yêu cầu</w:t>
      </w:r>
    </w:p>
    <w:p w14:paraId="68E626B6" w14:textId="77777777" w:rsidR="003C31CE" w:rsidRPr="00514C53" w:rsidRDefault="003C31CE" w:rsidP="00AD7809">
      <w:pPr>
        <w:spacing w:before="60" w:after="60" w:line="360" w:lineRule="auto"/>
        <w:jc w:val="both"/>
        <w:rPr>
          <w:rFonts w:eastAsia="Times New Roman" w:cs="Times New Roman"/>
          <w:szCs w:val="26"/>
        </w:rPr>
      </w:pPr>
      <w:r w:rsidRPr="00514C53">
        <w:rPr>
          <w:rFonts w:eastAsia="Times New Roman" w:cs="Times New Roman"/>
          <w:color w:val="000000"/>
          <w:szCs w:val="26"/>
          <w:shd w:val="clear" w:color="auto" w:fill="FFFFFF"/>
        </w:rPr>
        <w:t>Ứng dụng quản lý bán hàng bao gồm:</w:t>
      </w:r>
    </w:p>
    <w:p w14:paraId="6067FEF7" w14:textId="77777777" w:rsidR="003C31CE" w:rsidRPr="00931BA7" w:rsidRDefault="003C31CE" w:rsidP="00AD7809">
      <w:pPr>
        <w:pStyle w:val="ListParagraph"/>
        <w:numPr>
          <w:ilvl w:val="0"/>
          <w:numId w:val="6"/>
        </w:numPr>
        <w:spacing w:before="60" w:after="60" w:line="360" w:lineRule="auto"/>
        <w:jc w:val="both"/>
        <w:rPr>
          <w:rFonts w:eastAsia="Times New Roman" w:cs="Times New Roman"/>
          <w:color w:val="000000"/>
          <w:szCs w:val="26"/>
          <w:shd w:val="clear" w:color="auto" w:fill="FFFFFF"/>
          <w:lang w:val="vi-VN"/>
        </w:rPr>
      </w:pPr>
      <w:r w:rsidRPr="00931BA7">
        <w:rPr>
          <w:rFonts w:eastAsia="Times New Roman" w:cs="Times New Roman"/>
          <w:color w:val="000000"/>
          <w:szCs w:val="26"/>
          <w:shd w:val="clear" w:color="auto" w:fill="FFFFFF"/>
        </w:rPr>
        <w:t>Yêu cầu chức năng:</w:t>
      </w:r>
    </w:p>
    <w:p w14:paraId="10AD2452" w14:textId="414CD6D2"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color w:val="000000"/>
          <w:szCs w:val="26"/>
          <w:shd w:val="clear" w:color="auto" w:fill="FFFFFF"/>
          <w:lang w:val="vi-VN"/>
        </w:rPr>
        <w:t>Quản lý sản phẩm</w:t>
      </w:r>
      <w:r w:rsidR="00C95FFB">
        <w:rPr>
          <w:rFonts w:eastAsia="Times New Roman" w:cs="Times New Roman"/>
          <w:color w:val="000000"/>
          <w:szCs w:val="26"/>
          <w:shd w:val="clear" w:color="auto" w:fill="FFFFFF"/>
        </w:rPr>
        <w:t>.</w:t>
      </w:r>
    </w:p>
    <w:p w14:paraId="5D57286B" w14:textId="6BD52988"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szCs w:val="26"/>
        </w:rPr>
        <w:t>Quản</w:t>
      </w:r>
      <w:r w:rsidRPr="00931BA7">
        <w:rPr>
          <w:rFonts w:eastAsia="Times New Roman" w:cs="Times New Roman"/>
          <w:szCs w:val="26"/>
          <w:lang w:val="vi-VN"/>
        </w:rPr>
        <w:t xml:space="preserve"> lý nhập hàng</w:t>
      </w:r>
      <w:r w:rsidR="00C95FFB">
        <w:rPr>
          <w:rFonts w:eastAsia="Times New Roman" w:cs="Times New Roman"/>
          <w:szCs w:val="26"/>
        </w:rPr>
        <w:t>.</w:t>
      </w:r>
    </w:p>
    <w:p w14:paraId="73B66769" w14:textId="24D15B29"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szCs w:val="26"/>
          <w:lang w:val="vi-VN"/>
        </w:rPr>
        <w:t>Quản lý hàng tồn kho</w:t>
      </w:r>
      <w:r w:rsidR="00C95FFB">
        <w:rPr>
          <w:rFonts w:eastAsia="Times New Roman" w:cs="Times New Roman"/>
          <w:szCs w:val="26"/>
        </w:rPr>
        <w:t>.</w:t>
      </w:r>
    </w:p>
    <w:p w14:paraId="37AA1F7B" w14:textId="0B5DB40F" w:rsidR="003C31CE" w:rsidRPr="00931BA7" w:rsidRDefault="003C31CE" w:rsidP="00AD7809">
      <w:pPr>
        <w:pStyle w:val="ListParagraph"/>
        <w:numPr>
          <w:ilvl w:val="0"/>
          <w:numId w:val="7"/>
        </w:numPr>
        <w:spacing w:before="60" w:after="60" w:line="360" w:lineRule="auto"/>
        <w:jc w:val="both"/>
        <w:rPr>
          <w:rFonts w:eastAsia="Times New Roman" w:cs="Times New Roman"/>
          <w:szCs w:val="26"/>
        </w:rPr>
      </w:pPr>
      <w:r w:rsidRPr="00931BA7">
        <w:rPr>
          <w:rFonts w:eastAsia="Times New Roman" w:cs="Times New Roman"/>
          <w:szCs w:val="26"/>
          <w:lang w:val="vi-VN"/>
        </w:rPr>
        <w:t>Thống kê báo cáo</w:t>
      </w:r>
      <w:r w:rsidR="00C95FFB">
        <w:rPr>
          <w:rFonts w:eastAsia="Times New Roman" w:cs="Times New Roman"/>
          <w:szCs w:val="26"/>
        </w:rPr>
        <w:t>.</w:t>
      </w:r>
    </w:p>
    <w:p w14:paraId="148680BC" w14:textId="77777777" w:rsidR="003C31CE" w:rsidRPr="00931BA7" w:rsidRDefault="003C31CE" w:rsidP="00AD7809">
      <w:pPr>
        <w:pStyle w:val="ListParagraph"/>
        <w:numPr>
          <w:ilvl w:val="0"/>
          <w:numId w:val="6"/>
        </w:numPr>
        <w:spacing w:before="60" w:after="60" w:line="360" w:lineRule="auto"/>
        <w:jc w:val="both"/>
        <w:rPr>
          <w:rFonts w:eastAsia="Times New Roman" w:cs="Times New Roman"/>
          <w:szCs w:val="26"/>
          <w:lang w:val="vi-VN"/>
        </w:rPr>
      </w:pPr>
      <w:r w:rsidRPr="00931BA7">
        <w:rPr>
          <w:rFonts w:eastAsia="Times New Roman" w:cs="Times New Roman"/>
          <w:szCs w:val="26"/>
          <w:lang w:val="vi-VN"/>
        </w:rPr>
        <w:t>Yêu cầu phi chức năng</w:t>
      </w:r>
    </w:p>
    <w:p w14:paraId="070577FA" w14:textId="0F109CD8" w:rsidR="003C31CE" w:rsidRPr="00931BA7"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Giao diện</w:t>
      </w:r>
      <w:r w:rsidR="00C95FFB">
        <w:rPr>
          <w:rFonts w:eastAsia="Times New Roman" w:cs="Times New Roman"/>
          <w:szCs w:val="26"/>
        </w:rPr>
        <w:t>.</w:t>
      </w:r>
    </w:p>
    <w:p w14:paraId="77D876D4" w14:textId="4BCB30CB" w:rsidR="003C31CE" w:rsidRPr="00931BA7"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Độ tin cậy</w:t>
      </w:r>
      <w:r w:rsidR="00C95FFB">
        <w:rPr>
          <w:rFonts w:eastAsia="Times New Roman" w:cs="Times New Roman"/>
          <w:szCs w:val="26"/>
        </w:rPr>
        <w:t>.</w:t>
      </w:r>
    </w:p>
    <w:p w14:paraId="46538805" w14:textId="4D1BC35F" w:rsidR="003C31CE" w:rsidRPr="00931BA7"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Bảo mật</w:t>
      </w:r>
      <w:r w:rsidR="00C95FFB">
        <w:rPr>
          <w:rFonts w:eastAsia="Times New Roman" w:cs="Times New Roman"/>
          <w:szCs w:val="26"/>
        </w:rPr>
        <w:t>.</w:t>
      </w:r>
    </w:p>
    <w:p w14:paraId="3B06DEDA" w14:textId="0E9B56B9" w:rsidR="003C31CE" w:rsidRPr="003C31CE" w:rsidRDefault="003C31CE" w:rsidP="00AD7809">
      <w:pPr>
        <w:pStyle w:val="ListParagraph"/>
        <w:numPr>
          <w:ilvl w:val="0"/>
          <w:numId w:val="8"/>
        </w:numPr>
        <w:spacing w:before="60" w:after="60" w:line="360" w:lineRule="auto"/>
        <w:jc w:val="both"/>
        <w:rPr>
          <w:rFonts w:eastAsia="Times New Roman" w:cs="Times New Roman"/>
          <w:szCs w:val="26"/>
          <w:lang w:val="vi-VN"/>
        </w:rPr>
      </w:pPr>
      <w:r w:rsidRPr="00931BA7">
        <w:rPr>
          <w:rFonts w:eastAsia="Times New Roman" w:cs="Times New Roman"/>
          <w:szCs w:val="26"/>
          <w:lang w:val="vi-VN"/>
        </w:rPr>
        <w:t xml:space="preserve">Bảo trì và hỗ </w:t>
      </w:r>
      <w:r>
        <w:rPr>
          <w:rFonts w:eastAsia="Times New Roman" w:cs="Times New Roman"/>
          <w:szCs w:val="26"/>
          <w:lang w:val="vi-VN"/>
        </w:rPr>
        <w:t>trợ</w:t>
      </w:r>
      <w:r w:rsidR="00C95FFB">
        <w:rPr>
          <w:rFonts w:eastAsia="Times New Roman" w:cs="Times New Roman"/>
          <w:szCs w:val="26"/>
        </w:rPr>
        <w:t>.</w:t>
      </w:r>
    </w:p>
    <w:p w14:paraId="4DDE44C7" w14:textId="77777777" w:rsidR="001E323A" w:rsidRDefault="001E323A" w:rsidP="00AD7809">
      <w:pPr>
        <w:pStyle w:val="Heading1"/>
        <w:spacing w:before="60" w:after="60" w:line="360" w:lineRule="auto"/>
      </w:pPr>
      <w:r>
        <w:lastRenderedPageBreak/>
        <w:t>Chi tiết yêu cầu</w:t>
      </w:r>
    </w:p>
    <w:p w14:paraId="63017556" w14:textId="77777777" w:rsidR="001E323A" w:rsidRDefault="001E323A" w:rsidP="00AD7809">
      <w:pPr>
        <w:pStyle w:val="Heading2"/>
        <w:spacing w:before="60" w:after="60" w:line="360" w:lineRule="auto"/>
      </w:pPr>
      <w:r>
        <w:t>Yêu cầu chức năng</w:t>
      </w:r>
    </w:p>
    <w:p w14:paraId="49FF456D" w14:textId="10468ABE" w:rsidR="001E323A" w:rsidRDefault="001E323A" w:rsidP="00AD7809">
      <w:pPr>
        <w:pStyle w:val="Heading3"/>
        <w:spacing w:before="60" w:after="60" w:line="360" w:lineRule="auto"/>
      </w:pPr>
      <w:r>
        <w:t xml:space="preserve">Chức năng </w:t>
      </w:r>
      <w:r w:rsidR="003C31CE">
        <w:t>quản lý bán hàng</w:t>
      </w:r>
    </w:p>
    <w:p w14:paraId="3025910C" w14:textId="21A43354" w:rsidR="003C31CE" w:rsidRDefault="003C31CE" w:rsidP="00B33BE3">
      <w:pPr>
        <w:pStyle w:val="ListParagraph"/>
        <w:numPr>
          <w:ilvl w:val="0"/>
          <w:numId w:val="4"/>
        </w:numPr>
        <w:spacing w:before="60" w:after="60" w:line="360" w:lineRule="auto"/>
      </w:pPr>
      <w:r>
        <w:t>Tạo, chỉnh sửa, huỷ đơn hàng</w:t>
      </w:r>
      <w:r w:rsidR="00C95FFB">
        <w:t>.</w:t>
      </w:r>
    </w:p>
    <w:p w14:paraId="7125AE3D" w14:textId="1FDE9188" w:rsidR="003C31CE" w:rsidRDefault="003C31CE" w:rsidP="00AD7809">
      <w:pPr>
        <w:pStyle w:val="ListParagraph"/>
        <w:numPr>
          <w:ilvl w:val="0"/>
          <w:numId w:val="4"/>
        </w:numPr>
        <w:spacing w:before="60" w:after="60" w:line="360" w:lineRule="auto"/>
      </w:pPr>
      <w:r>
        <w:t>Tích hợp thanh toán điện tử (ví điện tử, chuyển khoảng ngân hàng).</w:t>
      </w:r>
    </w:p>
    <w:p w14:paraId="65FD6101" w14:textId="5B1117D9" w:rsidR="003C31CE" w:rsidRPr="001E323A" w:rsidRDefault="003C31CE" w:rsidP="00AD7809">
      <w:pPr>
        <w:pStyle w:val="ListParagraph"/>
        <w:numPr>
          <w:ilvl w:val="0"/>
          <w:numId w:val="4"/>
        </w:numPr>
        <w:spacing w:before="60" w:after="60" w:line="360" w:lineRule="auto"/>
      </w:pPr>
      <w:r>
        <w:t xml:space="preserve">Theo dõi </w:t>
      </w:r>
      <w:r w:rsidR="00C95FFB">
        <w:t xml:space="preserve"> lịch sử giao dịch.</w:t>
      </w:r>
    </w:p>
    <w:p w14:paraId="4BD62A5F" w14:textId="579AD591" w:rsidR="00C95FFB" w:rsidRDefault="00C95FFB" w:rsidP="00AD7809">
      <w:pPr>
        <w:pStyle w:val="Heading3"/>
        <w:spacing w:before="60" w:after="60" w:line="360" w:lineRule="auto"/>
      </w:pPr>
      <w:r>
        <w:t>Chức năng quản lý sản phẩm</w:t>
      </w:r>
    </w:p>
    <w:p w14:paraId="2C906397" w14:textId="77777777" w:rsidR="00C95FFB" w:rsidRDefault="00C95FFB" w:rsidP="00AD7809">
      <w:pPr>
        <w:pStyle w:val="ListParagraph"/>
        <w:numPr>
          <w:ilvl w:val="0"/>
          <w:numId w:val="4"/>
        </w:numPr>
        <w:spacing w:before="60" w:after="60" w:line="360" w:lineRule="auto"/>
      </w:pPr>
      <w:r>
        <w:t>Thêm, sửa, cập nhật, xoá sản phẩm.</w:t>
      </w:r>
    </w:p>
    <w:p w14:paraId="3A4953F3" w14:textId="77777777" w:rsidR="00C95FFB" w:rsidRDefault="00C95FFB" w:rsidP="00AD7809">
      <w:pPr>
        <w:pStyle w:val="ListParagraph"/>
        <w:numPr>
          <w:ilvl w:val="0"/>
          <w:numId w:val="4"/>
        </w:numPr>
        <w:spacing w:before="60" w:after="60" w:line="360" w:lineRule="auto"/>
      </w:pPr>
      <w:r>
        <w:t>Phân loại, sắp xếp sản phẩm.</w:t>
      </w:r>
    </w:p>
    <w:p w14:paraId="1D3B0674" w14:textId="4D1C9B96" w:rsidR="00C95FFB" w:rsidRDefault="00C95FFB" w:rsidP="00AD7809">
      <w:pPr>
        <w:pStyle w:val="ListParagraph"/>
        <w:numPr>
          <w:ilvl w:val="0"/>
          <w:numId w:val="4"/>
        </w:numPr>
        <w:spacing w:before="60" w:after="60" w:line="360" w:lineRule="auto"/>
      </w:pPr>
      <w:r>
        <w:t>Quản lý hạn sử dụng sản phẩm</w:t>
      </w:r>
      <w:r w:rsidR="006E6148">
        <w:t xml:space="preserve"> ( Cảnh báo sắp hết hạn sử dụng của sản phẩm)</w:t>
      </w:r>
      <w:r>
        <w:t>.</w:t>
      </w:r>
    </w:p>
    <w:p w14:paraId="55AA7FE7" w14:textId="6DAFB410" w:rsidR="006E6148" w:rsidRPr="00C95FFB" w:rsidRDefault="006E6148" w:rsidP="006E6148">
      <w:pPr>
        <w:pStyle w:val="ListParagraph"/>
        <w:numPr>
          <w:ilvl w:val="0"/>
          <w:numId w:val="4"/>
        </w:numPr>
        <w:spacing w:before="60" w:after="60" w:line="360" w:lineRule="auto"/>
      </w:pPr>
      <w:r w:rsidRPr="00C95FFB">
        <w:t>Tích hợp với thiết bị quét mã sản phẩm.</w:t>
      </w:r>
    </w:p>
    <w:p w14:paraId="7D876662" w14:textId="74CCE3B8" w:rsidR="00C95FFB" w:rsidRDefault="00C95FFB" w:rsidP="00AD7809">
      <w:pPr>
        <w:pStyle w:val="Heading3"/>
        <w:spacing w:before="60" w:after="60" w:line="360" w:lineRule="auto"/>
      </w:pPr>
      <w:r>
        <w:t xml:space="preserve">Chức năng quản lý </w:t>
      </w:r>
      <w:r>
        <w:t>hàng tồn kho</w:t>
      </w:r>
    </w:p>
    <w:p w14:paraId="785BB9F0" w14:textId="77777777" w:rsidR="00C95FFB" w:rsidRPr="00C95FFB" w:rsidRDefault="00C95FFB" w:rsidP="00AD7809">
      <w:pPr>
        <w:pStyle w:val="ListParagraph"/>
        <w:numPr>
          <w:ilvl w:val="0"/>
          <w:numId w:val="4"/>
        </w:numPr>
        <w:spacing w:before="60" w:after="60" w:line="360" w:lineRule="auto"/>
      </w:pPr>
      <w:r w:rsidRPr="00C95FFB">
        <w:t>Theo dõi số lượng hàng tồn kho.</w:t>
      </w:r>
    </w:p>
    <w:p w14:paraId="71F92977" w14:textId="77777777" w:rsidR="00C95FFB" w:rsidRPr="00C95FFB" w:rsidRDefault="00C95FFB" w:rsidP="00AD7809">
      <w:pPr>
        <w:pStyle w:val="ListParagraph"/>
        <w:numPr>
          <w:ilvl w:val="0"/>
          <w:numId w:val="4"/>
        </w:numPr>
        <w:spacing w:before="60" w:after="60" w:line="360" w:lineRule="auto"/>
      </w:pPr>
      <w:r w:rsidRPr="00C95FFB">
        <w:t>Cảnh báo khi hàng tồn kho đạt mức tối thiểu.</w:t>
      </w:r>
    </w:p>
    <w:p w14:paraId="7EB8AF0A" w14:textId="77777777" w:rsidR="00C95FFB" w:rsidRPr="00C95FFB" w:rsidRDefault="00C95FFB" w:rsidP="00AD7809">
      <w:pPr>
        <w:pStyle w:val="ListParagraph"/>
        <w:numPr>
          <w:ilvl w:val="0"/>
          <w:numId w:val="4"/>
        </w:numPr>
        <w:spacing w:before="60" w:after="60" w:line="360" w:lineRule="auto"/>
      </w:pPr>
      <w:r w:rsidRPr="00C95FFB">
        <w:t>Phân loại, sắp xếp sản phẩm trong kho.</w:t>
      </w:r>
    </w:p>
    <w:p w14:paraId="51B155A5" w14:textId="01349BEE" w:rsidR="001E323A" w:rsidRDefault="001E323A" w:rsidP="00AD7809">
      <w:pPr>
        <w:pStyle w:val="Heading3"/>
        <w:spacing w:before="60" w:after="60" w:line="360" w:lineRule="auto"/>
      </w:pPr>
      <w:r>
        <w:t>Chức năn</w:t>
      </w:r>
      <w:r w:rsidR="00C95FFB">
        <w:t>g quản lý nhập hàng</w:t>
      </w:r>
    </w:p>
    <w:p w14:paraId="2EA25316" w14:textId="77777777" w:rsidR="00C95FFB" w:rsidRPr="00C95FFB" w:rsidRDefault="00C95FFB" w:rsidP="00AD7809">
      <w:pPr>
        <w:pStyle w:val="ListParagraph"/>
        <w:numPr>
          <w:ilvl w:val="0"/>
          <w:numId w:val="4"/>
        </w:numPr>
        <w:spacing w:before="60" w:after="60" w:line="360" w:lineRule="auto"/>
      </w:pPr>
      <w:r w:rsidRPr="00C95FFB">
        <w:t>Nhập thông tin lô hàng mới.</w:t>
      </w:r>
    </w:p>
    <w:p w14:paraId="245A45A4" w14:textId="77777777" w:rsidR="00C95FFB" w:rsidRPr="00C95FFB" w:rsidRDefault="00C95FFB" w:rsidP="00AD7809">
      <w:pPr>
        <w:pStyle w:val="ListParagraph"/>
        <w:numPr>
          <w:ilvl w:val="0"/>
          <w:numId w:val="4"/>
        </w:numPr>
        <w:spacing w:before="60" w:after="60" w:line="360" w:lineRule="auto"/>
      </w:pPr>
      <w:r w:rsidRPr="00C95FFB">
        <w:t>Ghi nhận thông tin chi tiết về hàng nhập kho (ngày nhập, nguồn hàng, số lượng, giá nhập).</w:t>
      </w:r>
    </w:p>
    <w:p w14:paraId="722EDDEB" w14:textId="0BC4EE8B" w:rsidR="00C95FFB" w:rsidRDefault="00C95FFB" w:rsidP="00AD7809">
      <w:pPr>
        <w:pStyle w:val="Heading3"/>
        <w:spacing w:before="60" w:after="60" w:line="360" w:lineRule="auto"/>
      </w:pPr>
      <w:r>
        <w:t>Chức năng thống kê, báo cáo</w:t>
      </w:r>
    </w:p>
    <w:p w14:paraId="141EA5DE" w14:textId="68E8DF6D" w:rsidR="00C95FFB" w:rsidRPr="00C95FFB" w:rsidRDefault="00C95FFB" w:rsidP="00AD7809">
      <w:pPr>
        <w:pStyle w:val="ListParagraph"/>
        <w:numPr>
          <w:ilvl w:val="0"/>
          <w:numId w:val="4"/>
        </w:numPr>
        <w:spacing w:before="60" w:after="60" w:line="360" w:lineRule="auto"/>
      </w:pPr>
      <w:r w:rsidRPr="00C95FFB">
        <w:t>Doanh thu theo ngày, tuần, tháng.</w:t>
      </w:r>
    </w:p>
    <w:p w14:paraId="0EAB7748" w14:textId="77777777" w:rsidR="001E323A" w:rsidRDefault="001E323A" w:rsidP="00AD7809">
      <w:pPr>
        <w:pStyle w:val="Heading2"/>
        <w:spacing w:before="60" w:after="60" w:line="360" w:lineRule="auto"/>
      </w:pPr>
      <w:r>
        <w:t>Yêu cầu phi chức năng</w:t>
      </w:r>
    </w:p>
    <w:p w14:paraId="36A6CBED" w14:textId="2A4DC2A5" w:rsidR="00C95FFB" w:rsidRDefault="00C95FFB" w:rsidP="00AD7809">
      <w:pPr>
        <w:pStyle w:val="Heading3"/>
        <w:spacing w:before="60" w:after="60" w:line="360" w:lineRule="auto"/>
      </w:pPr>
      <w:r>
        <w:t>Giao diện</w:t>
      </w:r>
    </w:p>
    <w:p w14:paraId="19829277" w14:textId="77777777" w:rsidR="00C95FFB" w:rsidRPr="00C95FFB" w:rsidRDefault="00C95FFB" w:rsidP="00AD7809">
      <w:pPr>
        <w:pStyle w:val="ListParagraph"/>
        <w:numPr>
          <w:ilvl w:val="0"/>
          <w:numId w:val="4"/>
        </w:numPr>
        <w:spacing w:before="60" w:after="60" w:line="360" w:lineRule="auto"/>
      </w:pPr>
      <w:r w:rsidRPr="00C95FFB">
        <w:t>Giao diện dễ nhìn, dễ sử dụng và màu sắc đơn giản. </w:t>
      </w:r>
    </w:p>
    <w:p w14:paraId="42B6BEF2" w14:textId="17DC4988" w:rsidR="00C95FFB" w:rsidRPr="00C95FFB" w:rsidRDefault="00C95FFB" w:rsidP="00AD7809">
      <w:pPr>
        <w:pStyle w:val="ListParagraph"/>
        <w:numPr>
          <w:ilvl w:val="0"/>
          <w:numId w:val="4"/>
        </w:numPr>
        <w:spacing w:before="60" w:after="60" w:line="360" w:lineRule="auto"/>
      </w:pPr>
      <w:r w:rsidRPr="00C95FFB">
        <w:t>Ở giao diện bình thường, dấu + ở góc trên bên phải của màn hình để thêm sản phẩm. Nếu muốn cập nhật, sửa, xóa thì chọn vào sản phẩm rồi chọn vào dấu ba chấm để chọn.</w:t>
      </w:r>
    </w:p>
    <w:p w14:paraId="2CDAA40C" w14:textId="58518A01" w:rsidR="00C95FFB" w:rsidRDefault="00C95FFB" w:rsidP="00AD7809">
      <w:pPr>
        <w:pStyle w:val="Heading3"/>
        <w:spacing w:before="60" w:after="60" w:line="360" w:lineRule="auto"/>
      </w:pPr>
      <w:r>
        <w:lastRenderedPageBreak/>
        <w:t>Độ tin cậy</w:t>
      </w:r>
    </w:p>
    <w:p w14:paraId="5D305DF8" w14:textId="77777777" w:rsidR="00C95FFB" w:rsidRPr="00C95FFB" w:rsidRDefault="00C95FFB" w:rsidP="00AD7809">
      <w:pPr>
        <w:pStyle w:val="ListParagraph"/>
        <w:numPr>
          <w:ilvl w:val="0"/>
          <w:numId w:val="4"/>
        </w:numPr>
        <w:spacing w:before="60" w:after="60" w:line="360" w:lineRule="auto"/>
      </w:pPr>
      <w:r w:rsidRPr="00C95FFB">
        <w:t>Sao lưu dữ liệu thường xuyên.</w:t>
      </w:r>
    </w:p>
    <w:p w14:paraId="37CB1952" w14:textId="38571BE2" w:rsidR="00C95FFB" w:rsidRPr="00C95FFB" w:rsidRDefault="00C95FFB" w:rsidP="00AD7809">
      <w:pPr>
        <w:pStyle w:val="ListParagraph"/>
        <w:numPr>
          <w:ilvl w:val="0"/>
          <w:numId w:val="4"/>
        </w:numPr>
        <w:spacing w:before="60" w:after="60" w:line="360" w:lineRule="auto"/>
      </w:pPr>
      <w:r w:rsidRPr="00C95FFB">
        <w:t>Phục hồi dữ liệu khi cần thiết.</w:t>
      </w:r>
    </w:p>
    <w:p w14:paraId="1AEC06A6" w14:textId="0C14744B" w:rsidR="00C95FFB" w:rsidRDefault="00C95FFB" w:rsidP="00AD7809">
      <w:pPr>
        <w:pStyle w:val="Heading3"/>
        <w:spacing w:before="60" w:after="60" w:line="360" w:lineRule="auto"/>
      </w:pPr>
      <w:r>
        <w:t>Bảo mật</w:t>
      </w:r>
    </w:p>
    <w:p w14:paraId="12B7E160" w14:textId="77777777" w:rsidR="00C95FFB" w:rsidRPr="00C95FFB" w:rsidRDefault="00C95FFB" w:rsidP="00AD7809">
      <w:pPr>
        <w:pStyle w:val="ListParagraph"/>
        <w:numPr>
          <w:ilvl w:val="0"/>
          <w:numId w:val="4"/>
        </w:numPr>
        <w:spacing w:before="60" w:after="60" w:line="360" w:lineRule="auto"/>
      </w:pPr>
      <w:r w:rsidRPr="00C95FFB">
        <w:t>Bảo mật thông tin khách hàng và dữ liệu kinh doanh.</w:t>
      </w:r>
    </w:p>
    <w:p w14:paraId="334DE6D5" w14:textId="77777777" w:rsidR="00C95FFB" w:rsidRPr="00C95FFB" w:rsidRDefault="00C95FFB" w:rsidP="00AD7809">
      <w:pPr>
        <w:pStyle w:val="ListParagraph"/>
        <w:numPr>
          <w:ilvl w:val="0"/>
          <w:numId w:val="4"/>
        </w:numPr>
        <w:spacing w:before="60" w:after="60" w:line="360" w:lineRule="auto"/>
      </w:pPr>
      <w:r w:rsidRPr="00C95FFB">
        <w:t>Hạn chế truy cập trái phép.</w:t>
      </w:r>
    </w:p>
    <w:p w14:paraId="1784A14F" w14:textId="3152709F" w:rsidR="00C95FFB" w:rsidRPr="00C95FFB" w:rsidRDefault="00C95FFB" w:rsidP="00AD7809">
      <w:pPr>
        <w:pStyle w:val="ListParagraph"/>
        <w:numPr>
          <w:ilvl w:val="0"/>
          <w:numId w:val="4"/>
        </w:numPr>
        <w:spacing w:before="60" w:after="60" w:line="360" w:lineRule="auto"/>
      </w:pPr>
      <w:r w:rsidRPr="00C95FFB">
        <w:t>Xác thực người dùng bằng vân tay, Face ID, mật khẩu.</w:t>
      </w:r>
    </w:p>
    <w:p w14:paraId="5F8371AD" w14:textId="3665E98C" w:rsidR="00C95FFB" w:rsidRDefault="00C95FFB" w:rsidP="00AD7809">
      <w:pPr>
        <w:pStyle w:val="Heading3"/>
        <w:spacing w:before="60" w:after="60" w:line="360" w:lineRule="auto"/>
      </w:pPr>
      <w:r>
        <w:t>Bảo trì và hỗ trợ</w:t>
      </w:r>
    </w:p>
    <w:p w14:paraId="5A082456" w14:textId="77777777" w:rsidR="00C95FFB" w:rsidRPr="00C95FFB" w:rsidRDefault="00C95FFB" w:rsidP="00AD7809">
      <w:pPr>
        <w:pStyle w:val="ListParagraph"/>
        <w:numPr>
          <w:ilvl w:val="0"/>
          <w:numId w:val="4"/>
        </w:numPr>
        <w:spacing w:before="60" w:after="60" w:line="360" w:lineRule="auto"/>
      </w:pPr>
      <w:r w:rsidRPr="00C95FFB">
        <w:t>Hỗ trợ kỹ thuật nhanh chóng và hiệu quả.</w:t>
      </w:r>
    </w:p>
    <w:p w14:paraId="3EA645C6" w14:textId="20F300F2" w:rsidR="00C95FFB" w:rsidRPr="00C95FFB" w:rsidRDefault="00C95FFB" w:rsidP="00AD7809">
      <w:pPr>
        <w:pStyle w:val="ListParagraph"/>
        <w:numPr>
          <w:ilvl w:val="0"/>
          <w:numId w:val="4"/>
        </w:numPr>
        <w:spacing w:before="60" w:after="60" w:line="360" w:lineRule="auto"/>
      </w:pPr>
      <w:r w:rsidRPr="00C95FFB">
        <w:t>Cập nhật phiên bản mới thường xuyên.</w:t>
      </w:r>
    </w:p>
    <w:p w14:paraId="5388F297" w14:textId="77777777" w:rsidR="001E323A" w:rsidRDefault="001E323A" w:rsidP="00AD7809">
      <w:pPr>
        <w:pStyle w:val="Heading1"/>
        <w:spacing w:before="60" w:after="60" w:line="360" w:lineRule="auto"/>
      </w:pPr>
      <w:r>
        <w:t>Chi tiết nội dung phỏng vấn</w:t>
      </w:r>
    </w:p>
    <w:p w14:paraId="5CE7F750" w14:textId="0B0C12F2" w:rsidR="00C95FFB" w:rsidRPr="00514C53" w:rsidRDefault="00C95FFB" w:rsidP="00AD7809">
      <w:pPr>
        <w:shd w:val="clear" w:color="auto" w:fill="FFFFFF"/>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Lời đầu tiên cho nhóm chúng em xin chào anh , nhóm chúng em là nhóm sinh viên của trường ĐHKT và đang làm một dự án cho môn học phân tích và thiết kế HTTT. Chúng em rất vui được gặp anh hôm nay để thảo luận về dự án tạo ứng dụng quản lý bán hàng. Mục tiêu của buổi phỏng vấn hôm nay là hiểu rõ nhu cầu và mong muốn của anh để chúng em có thể tạo ra một ứng dụng phù hợp và hữu ích nhất cho anh. Buổi phỏng vấn này kéo dài khoảng 45 phút. Anh có sẵn sàng bắt đầu chưa ạ? </w:t>
      </w:r>
    </w:p>
    <w:p w14:paraId="4A07B1F8" w14:textId="257816B6"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Sẵn sàng</w:t>
      </w:r>
      <w:r w:rsidR="00AD7809">
        <w:rPr>
          <w:rFonts w:eastAsia="Times New Roman" w:cs="Times New Roman"/>
          <w:color w:val="000000"/>
          <w:szCs w:val="26"/>
          <w:shd w:val="clear" w:color="auto" w:fill="FFFFFF"/>
        </w:rPr>
        <w:t>.</w:t>
      </w:r>
    </w:p>
    <w:p w14:paraId="2443653E" w14:textId="693F84AF" w:rsidR="00C95FFB" w:rsidRPr="00514C53" w:rsidRDefault="00C95FFB" w:rsidP="00AD7809">
      <w:pPr>
        <w:shd w:val="clear" w:color="auto" w:fill="FFFFFF"/>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Trước tiên cho em có thể hỏi anh có thể giới thiệu về bản thân của mình được không ạ?</w:t>
      </w:r>
    </w:p>
    <w:p w14:paraId="488FAF73"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tên Tuyết Sơn, 26 tuổi, quê ở Đà Nẵng, hiện tạ</w:t>
      </w:r>
      <w:r w:rsidRPr="00514C53">
        <w:rPr>
          <w:rFonts w:eastAsia="Times New Roman" w:cs="Times New Roman"/>
          <w:color w:val="0D0D0D"/>
          <w:szCs w:val="26"/>
          <w:shd w:val="clear" w:color="auto" w:fill="FFFFFF"/>
        </w:rPr>
        <w:t>i anh là chủ cửa hàng và đồng thời là người quản lý tại quán.</w:t>
      </w:r>
    </w:p>
    <w:p w14:paraId="4B4AA3E5" w14:textId="44D2254F"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Quán đã có website hay ứng dụng vận hành quản lý nào chưa ạ?</w:t>
      </w:r>
    </w:p>
    <w:p w14:paraId="097E6F39" w14:textId="4CEE2B9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Quán anh mới mở cho nên là chưa có hệ thống</w:t>
      </w:r>
      <w:r w:rsidR="00AD7809">
        <w:rPr>
          <w:rFonts w:eastAsia="Times New Roman" w:cs="Times New Roman"/>
          <w:color w:val="000000"/>
          <w:szCs w:val="26"/>
          <w:shd w:val="clear" w:color="auto" w:fill="FFFFFF"/>
        </w:rPr>
        <w:t>.</w:t>
      </w:r>
    </w:p>
    <w:p w14:paraId="527D87D1" w14:textId="680AAB79"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ậy cho em hỏi công việc hằng ngày của anh ở cửa hàng là gì vậy ạ?  </w:t>
      </w:r>
    </w:p>
    <w:p w14:paraId="34D039EA"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Công việc hàng ngày của anh bao gồm quản lý,quản lý cửa hàng, phục vụ khách hàng, và xử lý giao dịch bán hàng, kiểm tra hàng tồn kho. </w:t>
      </w:r>
    </w:p>
    <w:p w14:paraId="334A8972" w14:textId="7C613192"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ậy cho em hỏi là quản lý hàng thì bao gồm những công việc gì?</w:t>
      </w:r>
    </w:p>
    <w:p w14:paraId="4D87A02C"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Quản lý hàng bao gồm quản lý nhập hàng, quản lý hàng tồn kho, quản lý hàng trên kệ.</w:t>
      </w:r>
    </w:p>
    <w:p w14:paraId="671895F1" w14:textId="37B7AE78"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thì anh quản lý nó như thế nào?</w:t>
      </w:r>
    </w:p>
    <w:p w14:paraId="353D3636"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Trước khi vào ca sáng thì anh sẽ đếm hàng trên kệ rồi ghi lại vào sổ, loại nào hết hoặc còn ít thì anh sẽ thêm hàng từ kho. Sau đó kiểm tra hạn sử dụng của chúng.</w:t>
      </w:r>
    </w:p>
    <w:p w14:paraId="08559288" w14:textId="1CACF1F6"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ậy nếu mà hàng hết hạn anh sẽ xử lý như thế nào ạ?</w:t>
      </w:r>
    </w:p>
    <w:p w14:paraId="55E327D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sẽ ghi lại số lượng và báo cho nhà cung cấp để đến thu lại.</w:t>
      </w:r>
    </w:p>
    <w:p w14:paraId="067D8642" w14:textId="31CB1EF8"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ậy thì hàng tồn kho anh quản lý như thế nào?</w:t>
      </w:r>
    </w:p>
    <w:p w14:paraId="18944934"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Mỗi cuối tuần, anh sẽ vào kho đếm số lượng hàng rồi ghi lại.</w:t>
      </w:r>
    </w:p>
    <w:p w14:paraId="0BC8FE5A" w14:textId="586FD733"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ề quản lý nhập hàng thì anh quản lý sao ạ?</w:t>
      </w:r>
    </w:p>
    <w:p w14:paraId="38D2677C"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nhập hàng định kỳ vào giữa tháng và cuối tháng. Hàng tới anh ghi lại số lượng, ngày nhập, hạn sử dụng, các thông tin về hàng hóa rồi bỏ vào kho.        </w:t>
      </w:r>
    </w:p>
    <w:p w14:paraId="7AD8E100" w14:textId="559FA7D4" w:rsidR="00C95FFB" w:rsidRPr="00514C53" w:rsidRDefault="00C95FFB" w:rsidP="00AD7809">
      <w:pPr>
        <w:spacing w:before="60" w:after="60" w:line="360" w:lineRule="auto"/>
        <w:jc w:val="both"/>
        <w:rPr>
          <w:rFonts w:eastAsia="Times New Roman" w:cs="Times New Roman"/>
          <w:b/>
          <w:bCs/>
          <w:color w:val="000000"/>
          <w:szCs w:val="26"/>
          <w:shd w:val="clear" w:color="auto" w:fill="FFFFFF"/>
          <w:lang w:val="vi-VN"/>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thì nếu tới ngày nhập hàng mà hàng còn nhiều thì anh làm thế nào?</w:t>
      </w:r>
    </w:p>
    <w:p w14:paraId="6D3CBED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Trước đó, anh sẽ báo nhà cung cấp giảm số lượng nhập hoặc không nhập thêm nữa.</w:t>
      </w:r>
    </w:p>
    <w:p w14:paraId="4E7282CB" w14:textId="68F643DC"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Mỗi khi có khách hàng đến thì anh sẽ làm gì?</w:t>
      </w:r>
    </w:p>
    <w:p w14:paraId="1A10783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Khách hàng vào chọn hàng rồi sẽ đến quầy để thanh toán. Các đơn hàng anh sẽ tính tiền.</w:t>
      </w:r>
    </w:p>
    <w:p w14:paraId="04E1BBD8" w14:textId="4A96329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quản lý số lượng hàng bán như thế nào ạ? </w:t>
      </w:r>
    </w:p>
    <w:p w14:paraId="62EFEE5C"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Sau mỗi ngày thì anh chỉ biết được doanh thu của quán, còn số lượng bán ra thì không nắm được.</w:t>
      </w:r>
    </w:p>
    <w:p w14:paraId="299835A9" w14:textId="7F1F2191"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thấy công việc của anh khó nhất ở việc nào?</w:t>
      </w:r>
    </w:p>
    <w:p w14:paraId="4F4F5FF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rPr>
        <w:t>Ừm thì khó khăn về quản lý số lượng hàng. Vì đa phần anh ghi chép vào sổ nên không kiểm soát số lượng hàng bán ra.</w:t>
      </w:r>
    </w:p>
    <w:p w14:paraId="33229E0B" w14:textId="6857B4A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Em thấy công việc cũng nhiều nên anh có muốn một hệ thống để dễ dàng quản lý không? </w:t>
      </w:r>
    </w:p>
    <w:p w14:paraId="5215CEC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chứ em.</w:t>
      </w:r>
    </w:p>
    <w:p w14:paraId="29A9BC40" w14:textId="742D2246"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muốn hệ thống hoạt động trên nền tảng nào? Ứng dụng trên điện thoại hay là phần mềm trên máy tính? </w:t>
      </w:r>
    </w:p>
    <w:p w14:paraId="6FA7999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Trên máy tính em.</w:t>
      </w:r>
    </w:p>
    <w:p w14:paraId="0BBB6A55" w14:textId="0288C78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anh thích giao diện như thế nào và màu sắc ra sao?</w:t>
      </w:r>
    </w:p>
    <w:p w14:paraId="2FEAEEC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Giao diện dễ nhìn, dễ sử dụng và màu sắc như màu pastel.</w:t>
      </w:r>
      <w:r w:rsidRPr="00514C53">
        <w:rPr>
          <w:rFonts w:eastAsia="Times New Roman" w:cs="Times New Roman"/>
          <w:color w:val="000000"/>
          <w:szCs w:val="26"/>
          <w:shd w:val="clear" w:color="auto" w:fill="FFFFFF"/>
        </w:rPr>
        <w:t> </w:t>
      </w:r>
    </w:p>
    <w:p w14:paraId="62D664F0" w14:textId="545B2F5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có kỳ vọng ứng dụng đó sẽ giúp doanh nghiệp đạt được những mục tiêu gì trong tương lai? </w:t>
      </w:r>
    </w:p>
    <w:p w14:paraId="55EB2A9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Để nâng cao hiệu quả hoạt động, tối ưu hóa quá trình kinh doanh.</w:t>
      </w:r>
    </w:p>
    <w:p w14:paraId="39CD05A5" w14:textId="49338694"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có mong muốn hệ thống hỗ trợ những khía cạnh nào trong việc quản lý bán hàng?        </w:t>
      </w:r>
    </w:p>
    <w:p w14:paraId="095E6648"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Quản lý nhập hàng, quản lý hàng tồn kho, quản lý đơn hàng  và báo cáo doanh thu.</w:t>
      </w:r>
    </w:p>
    <w:p w14:paraId="05869BBF" w14:textId="58BEBD2C"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Thì về phần quản lý bán hàng là</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muốn ứng dụng có những tính năng gì? </w:t>
      </w:r>
    </w:p>
    <w:p w14:paraId="18119BB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Gồm quản lý sản phẩm, quản lý đơn hàng tích hợp thanh toán điện tử và quản lý báo cáo doanh thu.</w:t>
      </w:r>
    </w:p>
    <w:p w14:paraId="768FB78F" w14:textId="286C1FEC"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ề phần hệ thống anh có muốn có thêm chức năng quản lý bán hàng đa kênh kiểu offline hoặc là online hay không? </w:t>
      </w:r>
    </w:p>
    <w:p w14:paraId="0281E15D"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Hiện tại anh chỉ mới bán offline, các mặt hàng ở quán khá thông dụng nên anh cũng không cần bán online.</w:t>
      </w:r>
    </w:p>
    <w:p w14:paraId="4BAF5C5D" w14:textId="57115987"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vậy thì hệ thống cần hỗ trợ những hình thức thanh toán nào? </w:t>
      </w:r>
    </w:p>
    <w:p w14:paraId="217742BE"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Ví điện tử, chuyển khoản ngân hàng và trả tiền mặt.</w:t>
      </w:r>
    </w:p>
    <w:p w14:paraId="77482D2A" w14:textId="4FA4841B"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lastRenderedPageBreak/>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 nếu dùng các ví điện tử, ngân hàng anh có muốn hệ thống sẽ thông báo đơn hàng đã thanh toán không? </w:t>
      </w:r>
    </w:p>
    <w:p w14:paraId="26F9A2AA"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chứ em.</w:t>
      </w:r>
    </w:p>
    <w:p w14:paraId="51E217B8" w14:textId="756CE782"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Dạ</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nếu vậy anh muốn phân loại hình thức thanh toán để dễ dàng quản lý doanh thu không?</w:t>
      </w:r>
    </w:p>
    <w:p w14:paraId="69B4BE04"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w:t>
      </w:r>
    </w:p>
    <w:p w14:paraId="55EA86EE" w14:textId="3952014D"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ề quản lý sản phẩm</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muốn hệ thống quản lý những thông tin gì về sản phẩm ạ? </w:t>
      </w:r>
    </w:p>
    <w:p w14:paraId="21472C6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Ừm về mã vạch, tên sản phẩm, giá bán, số lượng hàng hiện tại.</w:t>
      </w:r>
    </w:p>
    <w:p w14:paraId="427E6FDD" w14:textId="77777777"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 xml:space="preserve">Quàng Thị Thu Thanh: </w:t>
      </w:r>
      <w:r w:rsidRPr="00514C53">
        <w:rPr>
          <w:rFonts w:eastAsia="Times New Roman" w:cs="Times New Roman"/>
          <w:color w:val="000000"/>
          <w:szCs w:val="26"/>
          <w:shd w:val="clear" w:color="auto" w:fill="FFFFFF"/>
        </w:rPr>
        <w:t>Dạ anh muốn hệ thống cập nhật hay sửa, xóa sản phẩm trên phần mềm như thế nào không ạ ?</w:t>
      </w:r>
    </w:p>
    <w:p w14:paraId="079636F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muốn giao diện như các ứng dụng bình thường.</w:t>
      </w:r>
    </w:p>
    <w:p w14:paraId="28C79F16" w14:textId="77777777"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 xml:space="preserve">Quàng Thị Thu Thanh: </w:t>
      </w:r>
      <w:r w:rsidRPr="00514C53">
        <w:rPr>
          <w:rFonts w:eastAsia="Times New Roman" w:cs="Times New Roman"/>
          <w:color w:val="000000"/>
          <w:szCs w:val="26"/>
          <w:shd w:val="clear" w:color="auto" w:fill="FFFFFF"/>
        </w:rPr>
        <w:t>Ý anh là giao diện bình thường thì có phần dấu + ở bên trên  góc phải màn hình để thêm sản phẩm. Nếu có muốn cập nhật, sửa, xóa thì chọn vào sản phẩm rồi chọn dấu ba chấm để chọn. Đúng không anh?</w:t>
      </w:r>
    </w:p>
    <w:p w14:paraId="0D2EE46A"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Đúng em.</w:t>
      </w:r>
    </w:p>
    <w:p w14:paraId="5AFD6CAE" w14:textId="1A08B640"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anh có muốn hệ thống phân loại và sắp xếp theo từng sản phẩm theo từng loại không ạ ? </w:t>
      </w:r>
    </w:p>
    <w:p w14:paraId="473F3590"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em, anh muốn hệ thống phân loại ra các loại như nước, mì, bánh.</w:t>
      </w:r>
    </w:p>
    <w:p w14:paraId="5EF6B3CC" w14:textId="5B446F78"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Vậy anh có muốn hệ thống quản lý hạn sử dụng của sản phẩm hay không và hệ thống có chức năng cảnh báo sản phẩm kiểu như gần hết hạn sử dụng hay không ạ? </w:t>
      </w:r>
    </w:p>
    <w:p w14:paraId="395C74D3"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em.</w:t>
      </w:r>
    </w:p>
    <w:p w14:paraId="2AFA82B8" w14:textId="6B752D9A"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Thì về nhập hàng, anh muốn có những anh muốn có những thông tin gì?</w:t>
      </w:r>
    </w:p>
    <w:p w14:paraId="67758BEE" w14:textId="77777777"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Thông tin về: ngày nhập hàng, nguồn hàng, số lượng và giá nhập của từng mặt hàng.</w:t>
      </w:r>
    </w:p>
    <w:p w14:paraId="2386276B" w14:textId="09635314"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Anh có muốn hệ thống có thêm chức năng cảnh báo khi hàng sắp hết không ạ?</w:t>
      </w:r>
    </w:p>
    <w:p w14:paraId="6CA2F44F" w14:textId="77777777"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Có em.</w:t>
      </w:r>
    </w:p>
    <w:p w14:paraId="42835CA1" w14:textId="4276C98F"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Pr="00514C53">
        <w:rPr>
          <w:rFonts w:eastAsia="Times New Roman" w:cs="Times New Roman"/>
          <w:b/>
          <w:bCs/>
          <w:color w:val="000000"/>
          <w:szCs w:val="26"/>
          <w:shd w:val="clear" w:color="auto" w:fill="FFFFFF"/>
        </w:rPr>
        <w:t>:</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Anh có muốn xuất phiếu nhập kho không?</w:t>
      </w:r>
    </w:p>
    <w:p w14:paraId="448575EA" w14:textId="77777777"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nghĩ là không cần thiết em.</w:t>
      </w:r>
    </w:p>
    <w:p w14:paraId="4F095B49" w14:textId="621F3BA1"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Pr="00514C53">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Anh có muốn hệ thống có tính năng gì để giải quyết các vấn đề liên quan đến hàng tồn kho?</w:t>
      </w:r>
    </w:p>
    <w:p w14:paraId="34FFF216"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muốn hệ thống có khả năng cung cấp thông tin chi tiết về số lượng tồn kho để dễ dàng quản lý hơn.</w:t>
      </w:r>
    </w:p>
    <w:p w14:paraId="59F7056A" w14:textId="633F70AB"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00000"/>
          <w:szCs w:val="26"/>
          <w:shd w:val="clear" w:color="auto" w:fill="FFFFFF"/>
        </w:rPr>
        <w:t>Thì anh có muốn hệ thống có khả năng tích hợp với thiết bị quét mã sản phẩm để tăng cường độ chính xác và tốc độ trong quá trình nhập xuất hàng không?</w:t>
      </w:r>
    </w:p>
    <w:p w14:paraId="7497A206"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Có, anh mong muốn hệ thống có khả năng tích hợp với thiết bị quét mã sản phẩm để tăng cường độ chính xác và tốc độ trong quá trình nhập xuất hàng.</w:t>
      </w:r>
    </w:p>
    <w:p w14:paraId="782FBD4F" w14:textId="13D24084" w:rsidR="00C95FFB" w:rsidRPr="00514C53" w:rsidRDefault="00C95FFB" w:rsidP="00AD7809">
      <w:pPr>
        <w:shd w:val="clear" w:color="auto" w:fill="FFFFFF"/>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Nguyễn</w:t>
      </w:r>
      <w:r w:rsidRPr="00931BA7">
        <w:rPr>
          <w:rFonts w:eastAsia="Times New Roman" w:cs="Times New Roman"/>
          <w:b/>
          <w:bCs/>
          <w:color w:val="000000"/>
          <w:szCs w:val="26"/>
          <w:shd w:val="clear" w:color="auto" w:fill="FFFFFF"/>
          <w:lang w:val="vi-VN"/>
        </w:rPr>
        <w:t xml:space="preserve"> Thị Thùy Trang:</w:t>
      </w:r>
      <w:r w:rsidR="00AD7809">
        <w:rPr>
          <w:rFonts w:eastAsia="Times New Roman" w:cs="Times New Roman"/>
          <w:b/>
          <w:bCs/>
          <w:color w:val="000000"/>
          <w:szCs w:val="26"/>
          <w:shd w:val="clear" w:color="auto" w:fill="FFFFFF"/>
        </w:rPr>
        <w:t xml:space="preserve"> </w:t>
      </w:r>
      <w:r w:rsidRPr="00514C53">
        <w:rPr>
          <w:rFonts w:eastAsia="Times New Roman" w:cs="Times New Roman"/>
          <w:color w:val="0D0D0D"/>
          <w:szCs w:val="26"/>
          <w:shd w:val="clear" w:color="auto" w:fill="FFFFFF"/>
        </w:rPr>
        <w:t>Cho em hỏi là anh muốn hệ thống báo cáo thống kê cung cấp thông tin gì?     </w:t>
      </w:r>
    </w:p>
    <w:p w14:paraId="5A7E66B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muốn hệ thống cung cấp thông tin về doanh thu, lợi nhuận, số lượng sản phẩm hàng bán ra, hàng tồn kho. </w:t>
      </w:r>
    </w:p>
    <w:p w14:paraId="3E37BE1E" w14:textId="0401CD1E" w:rsidR="00C95FFB" w:rsidRPr="00514C53" w:rsidRDefault="00C95FFB" w:rsidP="00AD7809">
      <w:pPr>
        <w:shd w:val="clear" w:color="auto" w:fill="FFFFFF"/>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Anh có muốn báo cáo thống kê hiển thị thông tin về doanh thu hàng tháng, hàng ngày hoặc hàng tuần hay không ạ?</w:t>
      </w:r>
    </w:p>
    <w:p w14:paraId="7B8568D9"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muốn báo cáo thống kê thông tin về doanh thu hàng tháng, hàng tuần, hàng ngày để theo dõi xu hướng và phát triển kinh doanh.</w:t>
      </w:r>
    </w:p>
    <w:p w14:paraId="481458DF" w14:textId="54269E1C"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Về phần cuối cùng thì anh có mong muốn những yêu cầu gì thêm trong hệ thống bán hàng hay không ạ?</w:t>
      </w:r>
    </w:p>
    <w:p w14:paraId="4FA24F95"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Ừ như bảo mật, hiệu suất và linh hoạt.</w:t>
      </w:r>
    </w:p>
    <w:p w14:paraId="20D3E88A" w14:textId="688C8A6F"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Theo anh có dữ liệu nào quan trọng cần bảo mật tuyệt đối và mã hóa không ạ?</w:t>
      </w:r>
    </w:p>
    <w:p w14:paraId="7C8CAEB3"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lastRenderedPageBreak/>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muốn đảm bảo thông tin khách hàng và dữ liệu kinh doanh của quán được bảo vệ một cách an toàn và không thể truy cập trái phép.</w:t>
      </w:r>
    </w:p>
    <w:p w14:paraId="3C170E8D" w14:textId="72A7C499" w:rsidR="00C95FFB" w:rsidRPr="00514C53" w:rsidRDefault="00C95FFB" w:rsidP="00AD7809">
      <w:pPr>
        <w:spacing w:before="60" w:after="60" w:line="360" w:lineRule="auto"/>
        <w:jc w:val="both"/>
        <w:rPr>
          <w:rFonts w:eastAsia="Times New Roman" w:cs="Times New Roman"/>
          <w:szCs w:val="26"/>
          <w:lang w:val="vi-VN"/>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 xml:space="preserve">Dạ thì anh nghĩ ai có thể truy cập vào hệ thống và dữ liệu của quán? Anh hay là cả nhân </w:t>
      </w:r>
      <w:r w:rsidRPr="00931BA7">
        <w:rPr>
          <w:rFonts w:eastAsia="Times New Roman" w:cs="Times New Roman"/>
          <w:color w:val="000000"/>
          <w:szCs w:val="26"/>
          <w:shd w:val="clear" w:color="auto" w:fill="FFFFFF"/>
        </w:rPr>
        <w:t>viên</w:t>
      </w:r>
      <w:r w:rsidRPr="00931BA7">
        <w:rPr>
          <w:rFonts w:eastAsia="Times New Roman" w:cs="Times New Roman"/>
          <w:color w:val="000000"/>
          <w:szCs w:val="26"/>
          <w:shd w:val="clear" w:color="auto" w:fill="FFFFFF"/>
          <w:lang w:val="vi-VN"/>
        </w:rPr>
        <w:t>.</w:t>
      </w:r>
    </w:p>
    <w:p w14:paraId="5B960512"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Anh và cả nhân viên luôn.</w:t>
      </w:r>
    </w:p>
    <w:p w14:paraId="254D792E" w14:textId="292E2096"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Anh mong muốn tụi em đưa ra các biện pháp bảo mật như thế nào?</w:t>
      </w:r>
    </w:p>
    <w:p w14:paraId="282E93EF"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Ví dụ như vân tay, Face ID hoặc là mật khẩu.</w:t>
      </w:r>
    </w:p>
    <w:p w14:paraId="1DEDF079" w14:textId="69A4EFD5"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Nếu có vấn đề, hệ thống cửa hàng có muốn sao lưu và phục hồi không? </w:t>
      </w:r>
    </w:p>
    <w:p w14:paraId="4C2F11B8"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Có nha em.</w:t>
      </w:r>
    </w:p>
    <w:p w14:paraId="44C7AFC9" w14:textId="7791BA4F"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00000"/>
          <w:szCs w:val="26"/>
          <w:shd w:val="clear" w:color="auto" w:fill="FFFFFF"/>
        </w:rPr>
        <w:t>Anh có muốn hệ thống bảo trì và hỗ trợ đa nền tảng hiệu quả và nhanh chóng không?</w:t>
      </w:r>
    </w:p>
    <w:p w14:paraId="3BAF9A18"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00000"/>
          <w:szCs w:val="26"/>
          <w:shd w:val="clear" w:color="auto" w:fill="FFFFFF"/>
        </w:rPr>
        <w:t>Ừm có.</w:t>
      </w:r>
    </w:p>
    <w:p w14:paraId="5AB77005" w14:textId="2CA5532D" w:rsidR="00C95FFB" w:rsidRPr="00514C53" w:rsidRDefault="00C95FFB" w:rsidP="00AD7809">
      <w:pPr>
        <w:spacing w:before="60" w:after="60" w:line="360" w:lineRule="auto"/>
        <w:jc w:val="both"/>
        <w:rPr>
          <w:rFonts w:eastAsia="Times New Roman" w:cs="Times New Roman"/>
          <w:szCs w:val="26"/>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Anh mong muốn chúng em hoàn thiện trong thời gian là bao lâu? Nếu như chúng em có một vài trục trặc hoàn thiện sau thời gian mà anh mong muốn thì anh có chấp nhận không? </w:t>
      </w:r>
    </w:p>
    <w:p w14:paraId="4A515FD5" w14:textId="77777777" w:rsidR="00C95FFB" w:rsidRPr="00514C53"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514C53">
        <w:rPr>
          <w:rFonts w:eastAsia="Times New Roman" w:cs="Times New Roman"/>
          <w:color w:val="0D0D0D"/>
          <w:szCs w:val="26"/>
          <w:shd w:val="clear" w:color="auto" w:fill="FFFFFF"/>
        </w:rPr>
        <w:t>Anh hy vọng là ứng dụng có thể hoàn thiện càng sớm càng tốt, và anh sẽ chấp nhận một số trục trặc trong quá trình phát triển nếu cần thiết.</w:t>
      </w:r>
    </w:p>
    <w:p w14:paraId="2ED65D6D" w14:textId="5D749D2B" w:rsidR="00C95FFB" w:rsidRPr="00931BA7" w:rsidRDefault="00C95FFB" w:rsidP="00AD7809">
      <w:pPr>
        <w:spacing w:before="60" w:after="60" w:line="360" w:lineRule="auto"/>
        <w:jc w:val="both"/>
        <w:rPr>
          <w:rFonts w:eastAsia="Times New Roman" w:cs="Times New Roman"/>
          <w:color w:val="0D0D0D"/>
          <w:szCs w:val="26"/>
          <w:shd w:val="clear" w:color="auto" w:fill="FFFFFF"/>
          <w:lang w:val="vi-VN"/>
        </w:rPr>
      </w:pPr>
      <w:r w:rsidRPr="00514C53">
        <w:rPr>
          <w:rFonts w:eastAsia="Times New Roman" w:cs="Times New Roman"/>
          <w:b/>
          <w:bCs/>
          <w:color w:val="000000"/>
          <w:szCs w:val="26"/>
          <w:shd w:val="clear" w:color="auto" w:fill="FFFFFF"/>
        </w:rPr>
        <w:t>Quàng Thị Thu Thanh</w:t>
      </w:r>
      <w:r w:rsidRPr="00931BA7">
        <w:rPr>
          <w:rFonts w:eastAsia="Times New Roman" w:cs="Times New Roman"/>
          <w:b/>
          <w:bCs/>
          <w:color w:val="0D0D0D"/>
          <w:szCs w:val="26"/>
          <w:shd w:val="clear" w:color="auto" w:fill="FFFFFF"/>
          <w:lang w:val="vi-VN"/>
        </w:rPr>
        <w:t>:</w:t>
      </w:r>
      <w:r w:rsidR="00AD7809">
        <w:rPr>
          <w:rFonts w:eastAsia="Times New Roman" w:cs="Times New Roman"/>
          <w:b/>
          <w:bCs/>
          <w:color w:val="0D0D0D"/>
          <w:szCs w:val="26"/>
          <w:shd w:val="clear" w:color="auto" w:fill="FFFFFF"/>
        </w:rPr>
        <w:t xml:space="preserve"> </w:t>
      </w:r>
      <w:r w:rsidRPr="00514C53">
        <w:rPr>
          <w:rFonts w:eastAsia="Times New Roman" w:cs="Times New Roman"/>
          <w:color w:val="0D0D0D"/>
          <w:szCs w:val="26"/>
          <w:shd w:val="clear" w:color="auto" w:fill="FFFFFF"/>
        </w:rPr>
        <w:t>Bài phỏng vấn của tụi em tới đây là kết thúc. Cảm ơn anh hôm nay đã hợp tác với tụi em để buổi phỏng vấn diễn ra thành công. Em xin cảm ơn anh.      </w:t>
      </w:r>
    </w:p>
    <w:p w14:paraId="5F61C30D" w14:textId="6B954F33" w:rsidR="001E323A" w:rsidRPr="00AD7809" w:rsidRDefault="00C95FFB" w:rsidP="00AD7809">
      <w:pPr>
        <w:spacing w:before="60" w:after="60" w:line="360" w:lineRule="auto"/>
        <w:jc w:val="both"/>
        <w:rPr>
          <w:rFonts w:eastAsia="Times New Roman" w:cs="Times New Roman"/>
          <w:szCs w:val="26"/>
        </w:rPr>
      </w:pPr>
      <w:r w:rsidRPr="00931BA7">
        <w:rPr>
          <w:rFonts w:eastAsia="Times New Roman" w:cs="Times New Roman"/>
          <w:b/>
          <w:bCs/>
          <w:color w:val="000000"/>
          <w:szCs w:val="26"/>
          <w:shd w:val="clear" w:color="auto" w:fill="FFFFFF"/>
        </w:rPr>
        <w:t>Anh</w:t>
      </w:r>
      <w:r w:rsidRPr="00931BA7">
        <w:rPr>
          <w:rFonts w:eastAsia="Times New Roman" w:cs="Times New Roman"/>
          <w:b/>
          <w:bCs/>
          <w:color w:val="000000"/>
          <w:szCs w:val="26"/>
          <w:shd w:val="clear" w:color="auto" w:fill="FFFFFF"/>
          <w:lang w:val="vi-VN"/>
        </w:rPr>
        <w:t xml:space="preserve"> Tuyết Sơn: </w:t>
      </w:r>
      <w:r w:rsidRPr="00931BA7">
        <w:rPr>
          <w:rFonts w:eastAsia="Times New Roman" w:cs="Times New Roman"/>
          <w:color w:val="000000"/>
          <w:szCs w:val="26"/>
          <w:shd w:val="clear" w:color="auto" w:fill="FFFFFF"/>
          <w:lang w:val="vi-VN"/>
        </w:rPr>
        <w:t>Cảm ơn em.</w:t>
      </w:r>
    </w:p>
    <w:sectPr w:rsidR="001E323A" w:rsidRPr="00AD7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276B0"/>
    <w:multiLevelType w:val="hybridMultilevel"/>
    <w:tmpl w:val="04E0455C"/>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8C15AED"/>
    <w:multiLevelType w:val="hybridMultilevel"/>
    <w:tmpl w:val="8554795E"/>
    <w:lvl w:ilvl="0" w:tplc="09207484">
      <w:start w:val="1"/>
      <w:numFmt w:val="lowerLetter"/>
      <w:lvlText w:val="%1."/>
      <w:lvlJc w:val="left"/>
      <w:pPr>
        <w:ind w:left="1596" w:hanging="360"/>
      </w:pPr>
      <w:rPr>
        <w:rFonts w:hint="default"/>
        <w:color w:val="000000"/>
        <w:sz w:val="26"/>
      </w:rPr>
    </w:lvl>
    <w:lvl w:ilvl="1" w:tplc="04090019" w:tentative="1">
      <w:start w:val="1"/>
      <w:numFmt w:val="lowerLetter"/>
      <w:lvlText w:val="%2."/>
      <w:lvlJc w:val="left"/>
      <w:pPr>
        <w:ind w:left="2316" w:hanging="360"/>
      </w:pPr>
    </w:lvl>
    <w:lvl w:ilvl="2" w:tplc="0409001B" w:tentative="1">
      <w:start w:val="1"/>
      <w:numFmt w:val="lowerRoman"/>
      <w:lvlText w:val="%3."/>
      <w:lvlJc w:val="right"/>
      <w:pPr>
        <w:ind w:left="3036" w:hanging="180"/>
      </w:pPr>
    </w:lvl>
    <w:lvl w:ilvl="3" w:tplc="0409000F" w:tentative="1">
      <w:start w:val="1"/>
      <w:numFmt w:val="decimal"/>
      <w:lvlText w:val="%4."/>
      <w:lvlJc w:val="left"/>
      <w:pPr>
        <w:ind w:left="3756" w:hanging="360"/>
      </w:pPr>
    </w:lvl>
    <w:lvl w:ilvl="4" w:tplc="04090019" w:tentative="1">
      <w:start w:val="1"/>
      <w:numFmt w:val="lowerLetter"/>
      <w:lvlText w:val="%5."/>
      <w:lvlJc w:val="left"/>
      <w:pPr>
        <w:ind w:left="4476" w:hanging="360"/>
      </w:pPr>
    </w:lvl>
    <w:lvl w:ilvl="5" w:tplc="0409001B" w:tentative="1">
      <w:start w:val="1"/>
      <w:numFmt w:val="lowerRoman"/>
      <w:lvlText w:val="%6."/>
      <w:lvlJc w:val="right"/>
      <w:pPr>
        <w:ind w:left="5196" w:hanging="180"/>
      </w:pPr>
    </w:lvl>
    <w:lvl w:ilvl="6" w:tplc="0409000F" w:tentative="1">
      <w:start w:val="1"/>
      <w:numFmt w:val="decimal"/>
      <w:lvlText w:val="%7."/>
      <w:lvlJc w:val="left"/>
      <w:pPr>
        <w:ind w:left="5916" w:hanging="360"/>
      </w:pPr>
    </w:lvl>
    <w:lvl w:ilvl="7" w:tplc="04090019" w:tentative="1">
      <w:start w:val="1"/>
      <w:numFmt w:val="lowerLetter"/>
      <w:lvlText w:val="%8."/>
      <w:lvlJc w:val="left"/>
      <w:pPr>
        <w:ind w:left="6636" w:hanging="360"/>
      </w:pPr>
    </w:lvl>
    <w:lvl w:ilvl="8" w:tplc="0409001B" w:tentative="1">
      <w:start w:val="1"/>
      <w:numFmt w:val="lowerRoman"/>
      <w:lvlText w:val="%9."/>
      <w:lvlJc w:val="right"/>
      <w:pPr>
        <w:ind w:left="7356" w:hanging="180"/>
      </w:pPr>
    </w:lvl>
  </w:abstractNum>
  <w:abstractNum w:abstractNumId="4" w15:restartNumberingAfterBreak="0">
    <w:nsid w:val="34E72E5B"/>
    <w:multiLevelType w:val="hybridMultilevel"/>
    <w:tmpl w:val="4252C492"/>
    <w:lvl w:ilvl="0" w:tplc="816440DA">
      <w:start w:val="1"/>
      <w:numFmt w:val="decimal"/>
      <w:lvlText w:val="%1."/>
      <w:lvlJc w:val="left"/>
      <w:pPr>
        <w:ind w:left="1236" w:hanging="51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B0D3170"/>
    <w:multiLevelType w:val="hybridMultilevel"/>
    <w:tmpl w:val="8C10D54E"/>
    <w:lvl w:ilvl="0" w:tplc="F79A6FC0">
      <w:start w:val="1"/>
      <w:numFmt w:val="lowerLetter"/>
      <w:lvlText w:val="%1."/>
      <w:lvlJc w:val="left"/>
      <w:pPr>
        <w:ind w:left="1596" w:hanging="360"/>
      </w:pPr>
      <w:rPr>
        <w:rFonts w:hint="default"/>
      </w:rPr>
    </w:lvl>
    <w:lvl w:ilvl="1" w:tplc="04090019" w:tentative="1">
      <w:start w:val="1"/>
      <w:numFmt w:val="lowerLetter"/>
      <w:lvlText w:val="%2."/>
      <w:lvlJc w:val="left"/>
      <w:pPr>
        <w:ind w:left="2316" w:hanging="360"/>
      </w:pPr>
    </w:lvl>
    <w:lvl w:ilvl="2" w:tplc="0409001B" w:tentative="1">
      <w:start w:val="1"/>
      <w:numFmt w:val="lowerRoman"/>
      <w:lvlText w:val="%3."/>
      <w:lvlJc w:val="right"/>
      <w:pPr>
        <w:ind w:left="3036" w:hanging="180"/>
      </w:pPr>
    </w:lvl>
    <w:lvl w:ilvl="3" w:tplc="0409000F" w:tentative="1">
      <w:start w:val="1"/>
      <w:numFmt w:val="decimal"/>
      <w:lvlText w:val="%4."/>
      <w:lvlJc w:val="left"/>
      <w:pPr>
        <w:ind w:left="3756" w:hanging="360"/>
      </w:pPr>
    </w:lvl>
    <w:lvl w:ilvl="4" w:tplc="04090019" w:tentative="1">
      <w:start w:val="1"/>
      <w:numFmt w:val="lowerLetter"/>
      <w:lvlText w:val="%5."/>
      <w:lvlJc w:val="left"/>
      <w:pPr>
        <w:ind w:left="4476" w:hanging="360"/>
      </w:pPr>
    </w:lvl>
    <w:lvl w:ilvl="5" w:tplc="0409001B" w:tentative="1">
      <w:start w:val="1"/>
      <w:numFmt w:val="lowerRoman"/>
      <w:lvlText w:val="%6."/>
      <w:lvlJc w:val="right"/>
      <w:pPr>
        <w:ind w:left="5196" w:hanging="180"/>
      </w:pPr>
    </w:lvl>
    <w:lvl w:ilvl="6" w:tplc="0409000F" w:tentative="1">
      <w:start w:val="1"/>
      <w:numFmt w:val="decimal"/>
      <w:lvlText w:val="%7."/>
      <w:lvlJc w:val="left"/>
      <w:pPr>
        <w:ind w:left="5916" w:hanging="360"/>
      </w:pPr>
    </w:lvl>
    <w:lvl w:ilvl="7" w:tplc="04090019" w:tentative="1">
      <w:start w:val="1"/>
      <w:numFmt w:val="lowerLetter"/>
      <w:lvlText w:val="%8."/>
      <w:lvlJc w:val="left"/>
      <w:pPr>
        <w:ind w:left="6636" w:hanging="360"/>
      </w:pPr>
    </w:lvl>
    <w:lvl w:ilvl="8" w:tplc="0409001B" w:tentative="1">
      <w:start w:val="1"/>
      <w:numFmt w:val="lowerRoman"/>
      <w:lvlText w:val="%9."/>
      <w:lvlJc w:val="right"/>
      <w:pPr>
        <w:ind w:left="7356" w:hanging="180"/>
      </w:pPr>
    </w:lvl>
  </w:abstractNum>
  <w:abstractNum w:abstractNumId="6" w15:restartNumberingAfterBreak="0">
    <w:nsid w:val="441065B1"/>
    <w:multiLevelType w:val="hybridMultilevel"/>
    <w:tmpl w:val="20F0FD5C"/>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6CF131E"/>
    <w:multiLevelType w:val="hybridMultilevel"/>
    <w:tmpl w:val="2F7E6B6E"/>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8AB5630"/>
    <w:multiLevelType w:val="hybridMultilevel"/>
    <w:tmpl w:val="5DD2D95C"/>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4F54A2F"/>
    <w:multiLevelType w:val="hybridMultilevel"/>
    <w:tmpl w:val="778CA9FA"/>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5843D53"/>
    <w:multiLevelType w:val="hybridMultilevel"/>
    <w:tmpl w:val="73062316"/>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82749A"/>
    <w:multiLevelType w:val="hybridMultilevel"/>
    <w:tmpl w:val="2578B6F0"/>
    <w:lvl w:ilvl="0" w:tplc="F27E736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DC869AF"/>
    <w:multiLevelType w:val="hybridMultilevel"/>
    <w:tmpl w:val="E8E08278"/>
    <w:lvl w:ilvl="0" w:tplc="94A624E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9038138">
    <w:abstractNumId w:val="13"/>
  </w:num>
  <w:num w:numId="2" w16cid:durableId="1539079650">
    <w:abstractNumId w:val="0"/>
  </w:num>
  <w:num w:numId="3" w16cid:durableId="1291014501">
    <w:abstractNumId w:val="2"/>
  </w:num>
  <w:num w:numId="4" w16cid:durableId="1639533901">
    <w:abstractNumId w:val="12"/>
  </w:num>
  <w:num w:numId="5" w16cid:durableId="886575727">
    <w:abstractNumId w:val="11"/>
  </w:num>
  <w:num w:numId="6" w16cid:durableId="370689833">
    <w:abstractNumId w:val="4"/>
  </w:num>
  <w:num w:numId="7" w16cid:durableId="477768950">
    <w:abstractNumId w:val="3"/>
  </w:num>
  <w:num w:numId="8" w16cid:durableId="835656331">
    <w:abstractNumId w:val="5"/>
  </w:num>
  <w:num w:numId="9" w16cid:durableId="1597710698">
    <w:abstractNumId w:val="1"/>
  </w:num>
  <w:num w:numId="10" w16cid:durableId="1075786863">
    <w:abstractNumId w:val="7"/>
  </w:num>
  <w:num w:numId="11" w16cid:durableId="1096056252">
    <w:abstractNumId w:val="10"/>
  </w:num>
  <w:num w:numId="12" w16cid:durableId="134759383">
    <w:abstractNumId w:val="2"/>
  </w:num>
  <w:num w:numId="13" w16cid:durableId="337855714">
    <w:abstractNumId w:val="8"/>
  </w:num>
  <w:num w:numId="14" w16cid:durableId="1168134988">
    <w:abstractNumId w:val="6"/>
  </w:num>
  <w:num w:numId="15" w16cid:durableId="94457798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515B0"/>
    <w:rsid w:val="000B09C6"/>
    <w:rsid w:val="001E323A"/>
    <w:rsid w:val="003B029F"/>
    <w:rsid w:val="003C31CE"/>
    <w:rsid w:val="00646822"/>
    <w:rsid w:val="006E6148"/>
    <w:rsid w:val="00AD7809"/>
    <w:rsid w:val="00AE2118"/>
    <w:rsid w:val="00B33BE3"/>
    <w:rsid w:val="00BE162C"/>
    <w:rsid w:val="00C95FFB"/>
    <w:rsid w:val="00E5069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BEBD2"/>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2768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8</Pages>
  <Words>1578</Words>
  <Characters>90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ú Anh Trần Lê</cp:lastModifiedBy>
  <cp:revision>3</cp:revision>
  <dcterms:created xsi:type="dcterms:W3CDTF">2024-03-17T10:45:00Z</dcterms:created>
  <dcterms:modified xsi:type="dcterms:W3CDTF">2024-03-17T11:40:00Z</dcterms:modified>
</cp:coreProperties>
</file>